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8bf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a588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b040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2:19:40Z</dcterms:created>
  <dcterms:modified xsi:type="dcterms:W3CDTF">2022-01-30T12:19:40Z</dcterms:modified>
</cp:coreProperties>
</file>